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58BE9" w14:textId="282C2A77" w:rsidR="003751C8" w:rsidRPr="003A131B" w:rsidRDefault="006E275B" w:rsidP="005D0DBE">
      <w:pPr>
        <w:adjustRightInd w:val="0"/>
        <w:spacing w:after="240" w:line="360" w:lineRule="auto"/>
        <w:rPr>
          <w:rFonts w:ascii="Times New Roman" w:hAnsi="Times New Roman" w:cs="Arial"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0" distR="0" simplePos="0" relativeHeight="251627520" behindDoc="0" locked="0" layoutInCell="1" allowOverlap="0" wp14:anchorId="7C0517CC" wp14:editId="0DF57AE7">
                <wp:simplePos x="0" y="0"/>
                <wp:positionH relativeFrom="page">
                  <wp:posOffset>428626</wp:posOffset>
                </wp:positionH>
                <wp:positionV relativeFrom="page">
                  <wp:posOffset>1257300</wp:posOffset>
                </wp:positionV>
                <wp:extent cx="6667500" cy="885825"/>
                <wp:effectExtent l="0" t="0" r="0" b="9525"/>
                <wp:wrapSquare wrapText="bothSides"/>
                <wp:docPr id="3" name="Textové po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67500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2DE9B6" w14:textId="77777777" w:rsidR="00122D57" w:rsidRDefault="00BB08F7" w:rsidP="00122D57">
                            <w:pPr>
                              <w:adjustRightInd w:val="0"/>
                              <w:spacing w:line="300" w:lineRule="auto"/>
                              <w:jc w:val="center"/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</w:pPr>
                            <w:r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Téma </w:t>
                            </w:r>
                            <w:r w:rsidR="00A14828"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Bc./Mgr. </w:t>
                            </w:r>
                            <w:r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>práce:</w:t>
                            </w:r>
                            <w:r w:rsidR="00A14828" w:rsidRPr="00DF16DD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 </w:t>
                            </w:r>
                          </w:p>
                          <w:p w14:paraId="3E040FF1" w14:textId="7D6887C7" w:rsidR="00A14828" w:rsidRPr="00613380" w:rsidRDefault="0020384E" w:rsidP="00122D57">
                            <w:pPr>
                              <w:adjustRightInd w:val="0"/>
                              <w:spacing w:line="300" w:lineRule="auto"/>
                              <w:jc w:val="center"/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Fotobionti</w:t>
                            </w:r>
                            <w:proofErr w:type="spellEnd"/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 rodu </w:t>
                            </w:r>
                            <w:r w:rsidRPr="0020384E">
                              <w:rPr>
                                <w:b/>
                                <w:i/>
                                <w:sz w:val="36"/>
                                <w:szCs w:val="36"/>
                              </w:rPr>
                              <w:t>Cladonia</w:t>
                            </w: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: přízemní vs. vystoupavá keříčkovitá stélka</w:t>
                            </w:r>
                          </w:p>
                          <w:p w14:paraId="4B50F27E" w14:textId="1A3A20D3" w:rsidR="00BB08F7" w:rsidRPr="00A14828" w:rsidRDefault="00BB08F7" w:rsidP="00122D57">
                            <w:pPr>
                              <w:adjustRightInd w:val="0"/>
                              <w:spacing w:line="300" w:lineRule="auto"/>
                              <w:jc w:val="center"/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</w:pPr>
                            <w:r w:rsidRPr="00A14828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 xml:space="preserve">Školitel: </w:t>
                            </w:r>
                            <w:r w:rsidR="00067F5F">
                              <w:rPr>
                                <w:rFonts w:ascii="Arial" w:hAnsi="Arial"/>
                                <w:sz w:val="28"/>
                                <w:szCs w:val="22"/>
                              </w:rPr>
                              <w:t>Mgr. Jana Steinová, Ph.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0517CC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margin-left:33.75pt;margin-top:99pt;width:525pt;height:69.75pt;z-index:251627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" o:allowoverlap="f" filled="f" stroked="f">
                <v:path arrowok="t"/>
                <v:textbox inset="0,0,0,0">
                  <w:txbxContent>
                    <w:p w14:paraId="2E2DE9B6" w14:textId="77777777" w:rsidR="00122D57" w:rsidRDefault="00BB08F7" w:rsidP="00122D57">
                      <w:pPr>
                        <w:adjustRightInd w:val="0"/>
                        <w:spacing w:line="300" w:lineRule="auto"/>
                        <w:jc w:val="center"/>
                        <w:rPr>
                          <w:rFonts w:ascii="Arial" w:hAnsi="Arial"/>
                          <w:sz w:val="28"/>
                          <w:szCs w:val="22"/>
                        </w:rPr>
                      </w:pPr>
                      <w:r w:rsidRPr="00DF16DD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Téma </w:t>
                      </w:r>
                      <w:r w:rsidR="00A14828" w:rsidRPr="00DF16DD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Bc./Mgr. </w:t>
                      </w:r>
                      <w:r w:rsidRPr="00DF16DD">
                        <w:rPr>
                          <w:rFonts w:ascii="Arial" w:hAnsi="Arial"/>
                          <w:sz w:val="28"/>
                          <w:szCs w:val="22"/>
                        </w:rPr>
                        <w:t>práce:</w:t>
                      </w:r>
                      <w:r w:rsidR="00A14828" w:rsidRPr="00DF16DD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 </w:t>
                      </w:r>
                    </w:p>
                    <w:p w14:paraId="3E040FF1" w14:textId="7D6887C7" w:rsidR="00A14828" w:rsidRPr="00613380" w:rsidRDefault="0020384E" w:rsidP="00122D57">
                      <w:pPr>
                        <w:adjustRightInd w:val="0"/>
                        <w:spacing w:line="300" w:lineRule="auto"/>
                        <w:jc w:val="center"/>
                        <w:rPr>
                          <w:rFonts w:ascii="Arial" w:hAnsi="Arial"/>
                          <w:sz w:val="28"/>
                          <w:szCs w:val="22"/>
                        </w:rPr>
                      </w:pPr>
                      <w:proofErr w:type="spellStart"/>
                      <w:r>
                        <w:rPr>
                          <w:b/>
                          <w:sz w:val="36"/>
                          <w:szCs w:val="36"/>
                        </w:rPr>
                        <w:t>Fotobionti</w:t>
                      </w:r>
                      <w:proofErr w:type="spellEnd"/>
                      <w:r>
                        <w:rPr>
                          <w:b/>
                          <w:sz w:val="36"/>
                          <w:szCs w:val="36"/>
                        </w:rPr>
                        <w:t xml:space="preserve"> rodu </w:t>
                      </w:r>
                      <w:r w:rsidRPr="0020384E">
                        <w:rPr>
                          <w:b/>
                          <w:i/>
                          <w:sz w:val="36"/>
                          <w:szCs w:val="36"/>
                        </w:rPr>
                        <w:t>Cladonia</w:t>
                      </w:r>
                      <w:r>
                        <w:rPr>
                          <w:b/>
                          <w:sz w:val="36"/>
                          <w:szCs w:val="36"/>
                        </w:rPr>
                        <w:t>: přízemní vs. vystoupavá keříčkovitá stélka</w:t>
                      </w:r>
                    </w:p>
                    <w:p w14:paraId="4B50F27E" w14:textId="1A3A20D3" w:rsidR="00BB08F7" w:rsidRPr="00A14828" w:rsidRDefault="00BB08F7" w:rsidP="00122D57">
                      <w:pPr>
                        <w:adjustRightInd w:val="0"/>
                        <w:spacing w:line="300" w:lineRule="auto"/>
                        <w:jc w:val="center"/>
                        <w:rPr>
                          <w:rFonts w:ascii="Arial" w:hAnsi="Arial"/>
                          <w:sz w:val="28"/>
                          <w:szCs w:val="22"/>
                        </w:rPr>
                      </w:pPr>
                      <w:r w:rsidRPr="00A14828">
                        <w:rPr>
                          <w:rFonts w:ascii="Arial" w:hAnsi="Arial"/>
                          <w:sz w:val="28"/>
                          <w:szCs w:val="22"/>
                        </w:rPr>
                        <w:t xml:space="preserve">Školitel: </w:t>
                      </w:r>
                      <w:r w:rsidR="00067F5F">
                        <w:rPr>
                          <w:rFonts w:ascii="Arial" w:hAnsi="Arial"/>
                          <w:sz w:val="28"/>
                          <w:szCs w:val="22"/>
                        </w:rPr>
                        <w:t>Mgr. Jana Steinová, Ph.D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5D0DBE" w:rsidRPr="005D0DBE">
        <w:rPr>
          <w:rFonts w:ascii="Times New Roman" w:hAnsi="Times New Roman" w:cs="Arial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66432" behindDoc="1" locked="0" layoutInCell="1" allowOverlap="1" wp14:anchorId="2DC4CD86" wp14:editId="57E1D3D3">
            <wp:simplePos x="0" y="0"/>
            <wp:positionH relativeFrom="column">
              <wp:posOffset>-7620</wp:posOffset>
            </wp:positionH>
            <wp:positionV relativeFrom="paragraph">
              <wp:posOffset>1074420</wp:posOffset>
            </wp:positionV>
            <wp:extent cx="6390640" cy="3095625"/>
            <wp:effectExtent l="0" t="0" r="0" b="9525"/>
            <wp:wrapTight wrapText="bothSides">
              <wp:wrapPolygon edited="0">
                <wp:start x="0" y="0"/>
                <wp:lineTo x="0" y="21534"/>
                <wp:lineTo x="21506" y="21534"/>
                <wp:lineTo x="21506" y="0"/>
                <wp:lineTo x="0" y="0"/>
              </wp:wrapPolygon>
            </wp:wrapTight>
            <wp:docPr id="20" name="Zástupný symbol pro obsah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ástupný symbol pro obsah 3"/>
                    <pic:cNvPicPr>
                      <a:picLocks noGrp="1"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DBE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742A589" wp14:editId="6ECD1B4F">
                <wp:simplePos x="0" y="0"/>
                <wp:positionH relativeFrom="page">
                  <wp:posOffset>671195</wp:posOffset>
                </wp:positionH>
                <wp:positionV relativeFrom="page">
                  <wp:posOffset>5543550</wp:posOffset>
                </wp:positionV>
                <wp:extent cx="6281420" cy="4029075"/>
                <wp:effectExtent l="0" t="0" r="5080" b="9525"/>
                <wp:wrapTight wrapText="bothSides">
                  <wp:wrapPolygon edited="0">
                    <wp:start x="0" y="0"/>
                    <wp:lineTo x="0" y="21549"/>
                    <wp:lineTo x="21552" y="21549"/>
                    <wp:lineTo x="21552" y="0"/>
                    <wp:lineTo x="0" y="0"/>
                  </wp:wrapPolygon>
                </wp:wrapTight>
                <wp:docPr id="4" name="Textové po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81420" cy="402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396C4A" w14:textId="031F45B1" w:rsidR="00067F5F" w:rsidRPr="00152406" w:rsidRDefault="0020384E" w:rsidP="00613380">
                            <w:pPr>
                              <w:adjustRightInd w:val="0"/>
                              <w:spacing w:line="300" w:lineRule="auto"/>
                              <w:jc w:val="both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 xml:space="preserve">Dutohlávky jsou mezi lišejníky </w:t>
                            </w:r>
                            <w:proofErr w:type="spellStart"/>
                            <w:r w:rsidR="005D0DBE">
                              <w:rPr>
                                <w:rFonts w:ascii="Arial" w:hAnsi="Arial"/>
                              </w:rPr>
                              <w:t>vyjímečné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</w:rPr>
                              <w:t xml:space="preserve"> tím, že velká část z nich má tzv. dvojtvarou stélku skládající se z přízemní části (thallus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</w:rPr>
                              <w:t>horizontalis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</w:rPr>
                              <w:t xml:space="preserve">) a keříčkovité vystoupavé časti (thallus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</w:rPr>
                              <w:t>verticalis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</w:rPr>
                              <w:t xml:space="preserve">). </w:t>
                            </w:r>
                            <w:r w:rsidR="002549E1">
                              <w:rPr>
                                <w:rFonts w:ascii="Arial" w:hAnsi="Arial"/>
                              </w:rPr>
                              <w:t xml:space="preserve">Ačkoliv u některých druhů lišejníků již bylo prokázáno, že v jedné stélce může koexistovat více druhů </w:t>
                            </w:r>
                            <w:proofErr w:type="spellStart"/>
                            <w:r w:rsidR="002549E1">
                              <w:rPr>
                                <w:rFonts w:ascii="Arial" w:hAnsi="Arial"/>
                              </w:rPr>
                              <w:t>fotobiontů</w:t>
                            </w:r>
                            <w:proofErr w:type="spellEnd"/>
                            <w:r w:rsidR="002549E1">
                              <w:rPr>
                                <w:rFonts w:ascii="Arial" w:hAnsi="Arial"/>
                              </w:rPr>
                              <w:t xml:space="preserve">, tak u dutohlávek zůstává otázka, zda oba (přízemní a keříčkovitý) typy stélky hostí stejné </w:t>
                            </w:r>
                            <w:r w:rsidR="00E17F66">
                              <w:rPr>
                                <w:rFonts w:ascii="Arial" w:hAnsi="Arial"/>
                              </w:rPr>
                              <w:t xml:space="preserve">či různé </w:t>
                            </w:r>
                            <w:r w:rsidR="002549E1">
                              <w:rPr>
                                <w:rFonts w:ascii="Arial" w:hAnsi="Arial"/>
                              </w:rPr>
                              <w:t xml:space="preserve">asociované </w:t>
                            </w:r>
                            <w:proofErr w:type="spellStart"/>
                            <w:r w:rsidR="002549E1">
                              <w:rPr>
                                <w:rFonts w:ascii="Arial" w:hAnsi="Arial"/>
                              </w:rPr>
                              <w:t>fotobionty</w:t>
                            </w:r>
                            <w:proofErr w:type="spellEnd"/>
                            <w:r w:rsidR="002549E1">
                              <w:rPr>
                                <w:rFonts w:ascii="Arial" w:hAnsi="Arial"/>
                              </w:rPr>
                              <w:t>, stále nezodpovězena.</w:t>
                            </w:r>
                          </w:p>
                          <w:p w14:paraId="52FC3BB5" w14:textId="77777777" w:rsidR="00067F5F" w:rsidRDefault="00067F5F" w:rsidP="00067F5F">
                            <w:pPr>
                              <w:rPr>
                                <w:b/>
                              </w:rPr>
                            </w:pPr>
                          </w:p>
                          <w:p w14:paraId="318B6D04" w14:textId="77777777" w:rsidR="00067F5F" w:rsidRPr="00152406" w:rsidRDefault="00067F5F" w:rsidP="00067F5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152406">
                              <w:rPr>
                                <w:rFonts w:ascii="Arial" w:hAnsi="Arial" w:cs="Arial"/>
                                <w:b/>
                              </w:rPr>
                              <w:t>Co bude náplní Vaší práce?</w:t>
                            </w:r>
                          </w:p>
                          <w:p w14:paraId="4CE1F943" w14:textId="291AEC93" w:rsidR="00067F5F" w:rsidRPr="00E17F66" w:rsidRDefault="002549E1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Sběr </w:t>
                            </w:r>
                            <w:r w:rsidR="00E17F66"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různých druhů dutohlávek (s různou organizací stélky)</w:t>
                            </w:r>
                          </w:p>
                          <w:p w14:paraId="08F283B2" w14:textId="0D3ABA30" w:rsidR="00E17F66" w:rsidRPr="00E17F66" w:rsidRDefault="00E17F66" w:rsidP="00E17F66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ind w:left="284" w:hanging="284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Studium diverzity </w:t>
                            </w:r>
                            <w:proofErr w:type="spellStart"/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fotobiontů</w:t>
                            </w:r>
                            <w:proofErr w:type="spellEnd"/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v šupinách a v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 </w:t>
                            </w:r>
                            <w:proofErr w:type="spellStart"/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odéciích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pomocí metod založených na </w:t>
                            </w:r>
                            <w:r w:rsidR="002815E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DNA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815E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– </w:t>
                            </w:r>
                            <w:proofErr w:type="spellStart"/>
                            <w:r w:rsidR="002815E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angerovo</w:t>
                            </w:r>
                            <w:proofErr w:type="spellEnd"/>
                            <w:r w:rsidR="002815E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 NGS sekvenování</w:t>
                            </w:r>
                          </w:p>
                          <w:p w14:paraId="3F7F8E78" w14:textId="24CAA458" w:rsidR="00E17F66" w:rsidRDefault="00E17F66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Studium diverzity </w:t>
                            </w:r>
                            <w:proofErr w:type="spellStart"/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mykobiontů</w:t>
                            </w:r>
                            <w:proofErr w:type="spellEnd"/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v šupinách a v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 </w:t>
                            </w:r>
                            <w:proofErr w:type="spellStart"/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odéciích</w:t>
                            </w:r>
                            <w:proofErr w:type="spellEnd"/>
                          </w:p>
                          <w:p w14:paraId="4E870E6F" w14:textId="77777777" w:rsidR="00E17F66" w:rsidRPr="00E17F66" w:rsidRDefault="00E17F66" w:rsidP="00E17F66">
                            <w:pPr>
                              <w:pStyle w:val="Odstavecseseznamem"/>
                              <w:tabs>
                                <w:tab w:val="left" w:pos="284"/>
                              </w:tabs>
                              <w:ind w:left="36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7B1CD533" w14:textId="77777777" w:rsidR="00067F5F" w:rsidRPr="00E17F66" w:rsidRDefault="00067F5F" w:rsidP="00067F5F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17F66">
                              <w:rPr>
                                <w:rFonts w:ascii="Arial" w:hAnsi="Arial" w:cs="Arial"/>
                                <w:b/>
                              </w:rPr>
                              <w:t>Co si odnesete?</w:t>
                            </w:r>
                          </w:p>
                          <w:p w14:paraId="1C2C0834" w14:textId="12701AEC" w:rsidR="00067F5F" w:rsidRPr="00E17F66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ind w:left="0" w:firstLine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Získáte schopnost samostatně (ale s podporou) vědecky uvažovat a pracovat</w:t>
                            </w:r>
                          </w:p>
                          <w:p w14:paraId="1938C218" w14:textId="175521DA" w:rsidR="00067F5F" w:rsidRPr="00E17F66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ind w:left="0" w:firstLine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aučíte se optimalizovat nové metodické postupy</w:t>
                            </w:r>
                          </w:p>
                          <w:p w14:paraId="1C53193B" w14:textId="4747BDD7" w:rsidR="00067F5F" w:rsidRPr="00E17F66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adjustRightInd w:val="0"/>
                              <w:spacing w:line="300" w:lineRule="auto"/>
                              <w:ind w:left="284" w:hanging="284"/>
                              <w:rPr>
                                <w:rFonts w:ascii="Arial" w:hAnsi="Arial"/>
                                <w:sz w:val="24"/>
                                <w:szCs w:val="24"/>
                              </w:rPr>
                            </w:pPr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Získáte zkušenost s laboratorními metodami, které využijete i v jiných odvětvích – především metody založené na studiu DNA</w:t>
                            </w:r>
                            <w:r w:rsidR="002815E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2815E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angerovo</w:t>
                            </w:r>
                            <w:proofErr w:type="spellEnd"/>
                            <w:r w:rsidR="002815E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 NGS sekvenování</w:t>
                            </w:r>
                            <w:r w:rsidR="002815E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41C8DA78" w14:textId="736CCB34" w:rsidR="00067F5F" w:rsidRPr="00E17F66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adjustRightInd w:val="0"/>
                              <w:spacing w:line="300" w:lineRule="auto"/>
                              <w:ind w:left="0" w:firstLine="0"/>
                              <w:rPr>
                                <w:rFonts w:ascii="Arial" w:hAnsi="Arial"/>
                                <w:sz w:val="24"/>
                                <w:szCs w:val="24"/>
                              </w:rPr>
                            </w:pPr>
                            <w:r w:rsidRPr="00E17F6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aučíte se získaná data vyhodnotit a následně interpretovat</w:t>
                            </w:r>
                          </w:p>
                          <w:p w14:paraId="2FBC8BBF" w14:textId="05AF980E" w:rsidR="00067F5F" w:rsidRPr="00E17F66" w:rsidRDefault="00067F5F" w:rsidP="00067F5F">
                            <w:pPr>
                              <w:pStyle w:val="Odstavecseseznamem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4"/>
                              </w:tabs>
                              <w:adjustRightInd w:val="0"/>
                              <w:spacing w:line="300" w:lineRule="auto"/>
                              <w:ind w:left="0" w:firstLine="0"/>
                              <w:rPr>
                                <w:rFonts w:ascii="Arial" w:hAnsi="Arial"/>
                                <w:sz w:val="24"/>
                                <w:szCs w:val="24"/>
                              </w:rPr>
                            </w:pPr>
                            <w:r w:rsidRPr="00E17F66">
                              <w:rPr>
                                <w:rFonts w:ascii="Arial" w:hAnsi="Arial"/>
                                <w:sz w:val="24"/>
                                <w:szCs w:val="24"/>
                              </w:rPr>
                              <w:t>Při sběru materiálu se dostanete na krásná mís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2A589" id="_x0000_s1027" type="#_x0000_t202" style="position:absolute;margin-left:52.85pt;margin-top:436.5pt;width:494.6pt;height:317.2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" filled="f" stroked="f">
                <v:path arrowok="t"/>
                <v:textbox inset="0,0,0,0">
                  <w:txbxContent>
                    <w:p w14:paraId="41396C4A" w14:textId="031F45B1" w:rsidR="00067F5F" w:rsidRPr="00152406" w:rsidRDefault="0020384E" w:rsidP="00613380">
                      <w:pPr>
                        <w:adjustRightInd w:val="0"/>
                        <w:spacing w:line="300" w:lineRule="auto"/>
                        <w:jc w:val="both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 xml:space="preserve">Dutohlávky jsou mezi lišejníky </w:t>
                      </w:r>
                      <w:proofErr w:type="spellStart"/>
                      <w:r w:rsidR="005D0DBE">
                        <w:rPr>
                          <w:rFonts w:ascii="Arial" w:hAnsi="Arial"/>
                        </w:rPr>
                        <w:t>vyjímečné</w:t>
                      </w:r>
                      <w:proofErr w:type="spellEnd"/>
                      <w:r>
                        <w:rPr>
                          <w:rFonts w:ascii="Arial" w:hAnsi="Arial"/>
                        </w:rPr>
                        <w:t xml:space="preserve"> tím, že velká část z nich má tzv. dvojtvarou stélku skládající se z přízemní části (thallus </w:t>
                      </w:r>
                      <w:proofErr w:type="spellStart"/>
                      <w:r>
                        <w:rPr>
                          <w:rFonts w:ascii="Arial" w:hAnsi="Arial"/>
                        </w:rPr>
                        <w:t>horizontalis</w:t>
                      </w:r>
                      <w:proofErr w:type="spellEnd"/>
                      <w:r>
                        <w:rPr>
                          <w:rFonts w:ascii="Arial" w:hAnsi="Arial"/>
                        </w:rPr>
                        <w:t xml:space="preserve">) a keříčkovité vystoupavé časti (thallus </w:t>
                      </w:r>
                      <w:proofErr w:type="spellStart"/>
                      <w:r>
                        <w:rPr>
                          <w:rFonts w:ascii="Arial" w:hAnsi="Arial"/>
                        </w:rPr>
                        <w:t>verticalis</w:t>
                      </w:r>
                      <w:proofErr w:type="spellEnd"/>
                      <w:r>
                        <w:rPr>
                          <w:rFonts w:ascii="Arial" w:hAnsi="Arial"/>
                        </w:rPr>
                        <w:t xml:space="preserve">). </w:t>
                      </w:r>
                      <w:r w:rsidR="002549E1">
                        <w:rPr>
                          <w:rFonts w:ascii="Arial" w:hAnsi="Arial"/>
                        </w:rPr>
                        <w:t xml:space="preserve">Ačkoliv u některých druhů lišejníků již bylo prokázáno, že v jedné stélce může koexistovat více druhů </w:t>
                      </w:r>
                      <w:proofErr w:type="spellStart"/>
                      <w:r w:rsidR="002549E1">
                        <w:rPr>
                          <w:rFonts w:ascii="Arial" w:hAnsi="Arial"/>
                        </w:rPr>
                        <w:t>fotobiontů</w:t>
                      </w:r>
                      <w:proofErr w:type="spellEnd"/>
                      <w:r w:rsidR="002549E1">
                        <w:rPr>
                          <w:rFonts w:ascii="Arial" w:hAnsi="Arial"/>
                        </w:rPr>
                        <w:t xml:space="preserve">, tak u dutohlávek zůstává otázka, zda oba (přízemní a keříčkovitý) typy stélky hostí stejné </w:t>
                      </w:r>
                      <w:r w:rsidR="00E17F66">
                        <w:rPr>
                          <w:rFonts w:ascii="Arial" w:hAnsi="Arial"/>
                        </w:rPr>
                        <w:t xml:space="preserve">či různé </w:t>
                      </w:r>
                      <w:r w:rsidR="002549E1">
                        <w:rPr>
                          <w:rFonts w:ascii="Arial" w:hAnsi="Arial"/>
                        </w:rPr>
                        <w:t xml:space="preserve">asociované </w:t>
                      </w:r>
                      <w:proofErr w:type="spellStart"/>
                      <w:r w:rsidR="002549E1">
                        <w:rPr>
                          <w:rFonts w:ascii="Arial" w:hAnsi="Arial"/>
                        </w:rPr>
                        <w:t>fotobionty</w:t>
                      </w:r>
                      <w:proofErr w:type="spellEnd"/>
                      <w:r w:rsidR="002549E1">
                        <w:rPr>
                          <w:rFonts w:ascii="Arial" w:hAnsi="Arial"/>
                        </w:rPr>
                        <w:t>, stále nezodpovězena.</w:t>
                      </w:r>
                    </w:p>
                    <w:p w14:paraId="52FC3BB5" w14:textId="77777777" w:rsidR="00067F5F" w:rsidRDefault="00067F5F" w:rsidP="00067F5F">
                      <w:pPr>
                        <w:rPr>
                          <w:b/>
                        </w:rPr>
                      </w:pPr>
                    </w:p>
                    <w:p w14:paraId="318B6D04" w14:textId="77777777" w:rsidR="00067F5F" w:rsidRPr="00152406" w:rsidRDefault="00067F5F" w:rsidP="00067F5F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152406">
                        <w:rPr>
                          <w:rFonts w:ascii="Arial" w:hAnsi="Arial" w:cs="Arial"/>
                          <w:b/>
                        </w:rPr>
                        <w:t>Co bude náplní Vaší práce?</w:t>
                      </w:r>
                    </w:p>
                    <w:p w14:paraId="4CE1F943" w14:textId="291AEC93" w:rsidR="00067F5F" w:rsidRPr="00E17F66" w:rsidRDefault="002549E1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Sběr </w:t>
                      </w:r>
                      <w:r w:rsidR="00E17F66"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>různých druhů dutohlávek (s různou organizací stélky)</w:t>
                      </w:r>
                    </w:p>
                    <w:p w14:paraId="08F283B2" w14:textId="0D3ABA30" w:rsidR="00E17F66" w:rsidRPr="00E17F66" w:rsidRDefault="00E17F66" w:rsidP="00E17F66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ind w:left="284" w:hanging="284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Studium diverzity </w:t>
                      </w:r>
                      <w:proofErr w:type="spellStart"/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>fotobiontů</w:t>
                      </w:r>
                      <w:proofErr w:type="spellEnd"/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v šupinách a v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 </w:t>
                      </w:r>
                      <w:proofErr w:type="spellStart"/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>podéciích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pomocí metod založených na </w:t>
                      </w:r>
                      <w:r w:rsidR="002815E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DNA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2815E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– </w:t>
                      </w:r>
                      <w:proofErr w:type="spellStart"/>
                      <w:r w:rsidR="002815E8">
                        <w:rPr>
                          <w:rFonts w:ascii="Arial" w:hAnsi="Arial" w:cs="Arial"/>
                          <w:sz w:val="24"/>
                          <w:szCs w:val="24"/>
                        </w:rPr>
                        <w:t>Sangerovo</w:t>
                      </w:r>
                      <w:proofErr w:type="spellEnd"/>
                      <w:r w:rsidR="002815E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 NGS sekvenování</w:t>
                      </w:r>
                    </w:p>
                    <w:p w14:paraId="3F7F8E78" w14:textId="24CAA458" w:rsidR="00E17F66" w:rsidRDefault="00E17F66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Studium diverzity </w:t>
                      </w:r>
                      <w:proofErr w:type="spellStart"/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>mykobiontů</w:t>
                      </w:r>
                      <w:proofErr w:type="spellEnd"/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v šupinách a v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 </w:t>
                      </w:r>
                      <w:proofErr w:type="spellStart"/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>podéciích</w:t>
                      </w:r>
                      <w:proofErr w:type="spellEnd"/>
                    </w:p>
                    <w:p w14:paraId="4E870E6F" w14:textId="77777777" w:rsidR="00E17F66" w:rsidRPr="00E17F66" w:rsidRDefault="00E17F66" w:rsidP="00E17F66">
                      <w:pPr>
                        <w:pStyle w:val="Odstavecseseznamem"/>
                        <w:tabs>
                          <w:tab w:val="left" w:pos="284"/>
                        </w:tabs>
                        <w:ind w:left="36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7B1CD533" w14:textId="77777777" w:rsidR="00067F5F" w:rsidRPr="00E17F66" w:rsidRDefault="00067F5F" w:rsidP="00067F5F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E17F66">
                        <w:rPr>
                          <w:rFonts w:ascii="Arial" w:hAnsi="Arial" w:cs="Arial"/>
                          <w:b/>
                        </w:rPr>
                        <w:t>Co si odnesete?</w:t>
                      </w:r>
                    </w:p>
                    <w:p w14:paraId="1C2C0834" w14:textId="12701AEC" w:rsidR="00067F5F" w:rsidRPr="00E17F66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ind w:left="0" w:firstLine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>Získáte schopnost samostatně (ale s podporou) vědecky uvažovat a pracovat</w:t>
                      </w:r>
                    </w:p>
                    <w:p w14:paraId="1938C218" w14:textId="175521DA" w:rsidR="00067F5F" w:rsidRPr="00E17F66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ind w:left="0" w:firstLine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>Naučíte se optimalizovat nové metodické postupy</w:t>
                      </w:r>
                    </w:p>
                    <w:p w14:paraId="1C53193B" w14:textId="4747BDD7" w:rsidR="00067F5F" w:rsidRPr="00E17F66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adjustRightInd w:val="0"/>
                        <w:spacing w:line="300" w:lineRule="auto"/>
                        <w:ind w:left="284" w:hanging="284"/>
                        <w:rPr>
                          <w:rFonts w:ascii="Arial" w:hAnsi="Arial"/>
                          <w:sz w:val="24"/>
                          <w:szCs w:val="24"/>
                        </w:rPr>
                      </w:pPr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>Získáte zkušenost s laboratorními metodami, které využijete i v jiných odvětvích – především metody založené na studiu DNA</w:t>
                      </w:r>
                      <w:r w:rsidR="002815E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2815E8">
                        <w:rPr>
                          <w:rFonts w:ascii="Arial" w:hAnsi="Arial" w:cs="Arial"/>
                          <w:sz w:val="24"/>
                          <w:szCs w:val="24"/>
                        </w:rPr>
                        <w:t>Sangerovo</w:t>
                      </w:r>
                      <w:proofErr w:type="spellEnd"/>
                      <w:r w:rsidR="002815E8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 NGS sekvenování</w:t>
                      </w:r>
                      <w:r w:rsidR="002815E8">
                        <w:rPr>
                          <w:rFonts w:ascii="Arial" w:hAnsi="Arial" w:cs="Arial"/>
                          <w:sz w:val="24"/>
                          <w:szCs w:val="24"/>
                        </w:rPr>
                        <w:t>)</w:t>
                      </w:r>
                    </w:p>
                    <w:p w14:paraId="41C8DA78" w14:textId="736CCB34" w:rsidR="00067F5F" w:rsidRPr="00E17F66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adjustRightInd w:val="0"/>
                        <w:spacing w:line="300" w:lineRule="auto"/>
                        <w:ind w:left="0" w:firstLine="0"/>
                        <w:rPr>
                          <w:rFonts w:ascii="Arial" w:hAnsi="Arial"/>
                          <w:sz w:val="24"/>
                          <w:szCs w:val="24"/>
                        </w:rPr>
                      </w:pPr>
                      <w:r w:rsidRPr="00E17F66">
                        <w:rPr>
                          <w:rFonts w:ascii="Arial" w:hAnsi="Arial" w:cs="Arial"/>
                          <w:sz w:val="24"/>
                          <w:szCs w:val="24"/>
                        </w:rPr>
                        <w:t>Naučíte se získaná data vyhodnotit a následně interpretovat</w:t>
                      </w:r>
                    </w:p>
                    <w:p w14:paraId="2FBC8BBF" w14:textId="05AF980E" w:rsidR="00067F5F" w:rsidRPr="00E17F66" w:rsidRDefault="00067F5F" w:rsidP="00067F5F">
                      <w:pPr>
                        <w:pStyle w:val="Odstavecseseznamem"/>
                        <w:numPr>
                          <w:ilvl w:val="0"/>
                          <w:numId w:val="1"/>
                        </w:numPr>
                        <w:tabs>
                          <w:tab w:val="left" w:pos="284"/>
                        </w:tabs>
                        <w:adjustRightInd w:val="0"/>
                        <w:spacing w:line="300" w:lineRule="auto"/>
                        <w:ind w:left="0" w:firstLine="0"/>
                        <w:rPr>
                          <w:rFonts w:ascii="Arial" w:hAnsi="Arial"/>
                          <w:sz w:val="24"/>
                          <w:szCs w:val="24"/>
                        </w:rPr>
                      </w:pPr>
                      <w:r w:rsidRPr="00E17F66">
                        <w:rPr>
                          <w:rFonts w:ascii="Arial" w:hAnsi="Arial"/>
                          <w:sz w:val="24"/>
                          <w:szCs w:val="24"/>
                        </w:rPr>
                        <w:t>Při sběru materiálu se dostanete na krásná místa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5D0DBE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984BF6" wp14:editId="5E872FB1">
                <wp:simplePos x="0" y="0"/>
                <wp:positionH relativeFrom="column">
                  <wp:posOffset>5788903</wp:posOffset>
                </wp:positionH>
                <wp:positionV relativeFrom="paragraph">
                  <wp:posOffset>1016000</wp:posOffset>
                </wp:positionV>
                <wp:extent cx="0" cy="2533650"/>
                <wp:effectExtent l="19050" t="0" r="19050" b="19050"/>
                <wp:wrapNone/>
                <wp:docPr id="11" name="Přímá spojnic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336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496F46" id="Přímá spojnice 1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5.8pt,80pt" to="455.8pt,2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" strokecolor="white [3212]" strokeweight="2.25pt">
                <v:stroke joinstyle="miter"/>
              </v:line>
            </w:pict>
          </mc:Fallback>
        </mc:AlternateContent>
      </w:r>
      <w:r w:rsidR="002F3F96" w:rsidRPr="000749F3">
        <w:rPr>
          <w:rFonts w:ascii="Times New Roman" w:hAnsi="Times New Roman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4CE801A8" wp14:editId="14277BBB">
                <wp:simplePos x="0" y="0"/>
                <wp:positionH relativeFrom="page">
                  <wp:posOffset>360680</wp:posOffset>
                </wp:positionH>
                <wp:positionV relativeFrom="page">
                  <wp:posOffset>9627235</wp:posOffset>
                </wp:positionV>
                <wp:extent cx="7005600" cy="658495"/>
                <wp:effectExtent l="0" t="0" r="5080" b="8255"/>
                <wp:wrapSquare wrapText="bothSides"/>
                <wp:docPr id="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600" cy="658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46670" w14:textId="5812DEA9" w:rsidR="000749F3" w:rsidRPr="00A14828" w:rsidRDefault="000749F3" w:rsidP="00A209C5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A14828">
                              <w:rPr>
                                <w:sz w:val="40"/>
                              </w:rPr>
                              <w:t>Zaujalo Tě toto téma? Vezmi si letáček a neváhej mě kontaktovat:</w:t>
                            </w:r>
                          </w:p>
                          <w:p w14:paraId="0E45E9BB" w14:textId="05110FDF" w:rsidR="000749F3" w:rsidRPr="00A14828" w:rsidRDefault="00067F5F" w:rsidP="00067F5F">
                            <w:pPr>
                              <w:jc w:val="center"/>
                              <w:rPr>
                                <w:i/>
                                <w:sz w:val="32"/>
                              </w:rPr>
                            </w:pPr>
                            <w:r>
                              <w:rPr>
                                <w:i/>
                                <w:sz w:val="32"/>
                              </w:rPr>
                              <w:t>Jana Steinová</w:t>
                            </w:r>
                            <w:r w:rsidRPr="00A14828">
                              <w:rPr>
                                <w:i/>
                                <w:sz w:val="32"/>
                              </w:rPr>
                              <w:t xml:space="preserve">, </w:t>
                            </w:r>
                            <w:r>
                              <w:rPr>
                                <w:i/>
                                <w:sz w:val="32"/>
                              </w:rPr>
                              <w:t>místnost č. 95, jana.steinova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E801A8" id="Textové pole 2" o:spid="_x0000_s1028" type="#_x0000_t202" style="position:absolute;margin-left:28.4pt;margin-top:758.05pt;width:551.6pt;height:51.85pt;z-index:251653120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" stroked="f">
                <v:textbox style="mso-fit-shape-to-text:t">
                  <w:txbxContent>
                    <w:p w14:paraId="33146670" w14:textId="5812DEA9" w:rsidR="000749F3" w:rsidRPr="00A14828" w:rsidRDefault="000749F3" w:rsidP="00A209C5">
                      <w:pPr>
                        <w:jc w:val="center"/>
                        <w:rPr>
                          <w:sz w:val="40"/>
                        </w:rPr>
                      </w:pPr>
                      <w:r w:rsidRPr="00A14828">
                        <w:rPr>
                          <w:sz w:val="40"/>
                        </w:rPr>
                        <w:t>Zaujalo Tě toto téma? Vezmi si letáček a neváhej mě kontaktovat:</w:t>
                      </w:r>
                    </w:p>
                    <w:p w14:paraId="0E45E9BB" w14:textId="05110FDF" w:rsidR="000749F3" w:rsidRPr="00A14828" w:rsidRDefault="00067F5F" w:rsidP="00067F5F">
                      <w:pPr>
                        <w:jc w:val="center"/>
                        <w:rPr>
                          <w:i/>
                          <w:sz w:val="32"/>
                        </w:rPr>
                      </w:pPr>
                      <w:r>
                        <w:rPr>
                          <w:i/>
                          <w:sz w:val="32"/>
                        </w:rPr>
                        <w:t>Jana Steinová</w:t>
                      </w:r>
                      <w:r w:rsidRPr="00A14828">
                        <w:rPr>
                          <w:i/>
                          <w:sz w:val="32"/>
                        </w:rPr>
                        <w:t xml:space="preserve">, </w:t>
                      </w:r>
                      <w:r>
                        <w:rPr>
                          <w:i/>
                          <w:sz w:val="32"/>
                        </w:rPr>
                        <w:t>místnost č. 95, jana.steinova@gmail.com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sectPr w:rsidR="003751C8" w:rsidRPr="003A131B" w:rsidSect="00613380">
      <w:headerReference w:type="default" r:id="rId9"/>
      <w:footerReference w:type="even" r:id="rId10"/>
      <w:footerReference w:type="default" r:id="rId11"/>
      <w:pgSz w:w="11900" w:h="16840" w:code="9"/>
      <w:pgMar w:top="1985" w:right="843" w:bottom="2268" w:left="993" w:header="22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3F1C24" w14:textId="77777777" w:rsidR="00146C7D" w:rsidRDefault="00146C7D" w:rsidP="008B49E5">
      <w:r>
        <w:separator/>
      </w:r>
    </w:p>
  </w:endnote>
  <w:endnote w:type="continuationSeparator" w:id="0">
    <w:p w14:paraId="3814F5D6" w14:textId="77777777" w:rsidR="00146C7D" w:rsidRDefault="00146C7D" w:rsidP="008B4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Times New Roman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anskrit Text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8602C" w14:textId="77777777" w:rsidR="00BA606C" w:rsidRDefault="00BA606C" w:rsidP="00F23F07">
    <w:pPr>
      <w:pStyle w:val="Zpat"/>
      <w:framePr w:wrap="none" w:vAnchor="text" w:hAnchor="margin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33E6A19" w14:textId="77777777" w:rsidR="00BA606C" w:rsidRDefault="00BA606C" w:rsidP="003C5C39">
    <w:pPr>
      <w:pStyle w:val="Zpat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032BAB" w14:textId="77777777" w:rsidR="00BA606C" w:rsidRPr="00F23F07" w:rsidRDefault="00BA606C" w:rsidP="00F23F07">
    <w:pPr>
      <w:pStyle w:val="Zpat"/>
      <w:tabs>
        <w:tab w:val="left" w:pos="4536"/>
      </w:tabs>
      <w:rPr>
        <w:rFonts w:ascii="Times New Roman" w:hAnsi="Times New Roman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ADB83B" w14:textId="77777777" w:rsidR="00146C7D" w:rsidRDefault="00146C7D" w:rsidP="008B49E5">
      <w:r>
        <w:separator/>
      </w:r>
    </w:p>
  </w:footnote>
  <w:footnote w:type="continuationSeparator" w:id="0">
    <w:p w14:paraId="579E928C" w14:textId="77777777" w:rsidR="00146C7D" w:rsidRDefault="00146C7D" w:rsidP="008B49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55B8A" w14:textId="5E845BB3" w:rsidR="000749F3" w:rsidRPr="00DF16DD" w:rsidRDefault="00BA606C" w:rsidP="003C7BC7">
    <w:pPr>
      <w:pStyle w:val="Zhlav"/>
      <w:tabs>
        <w:tab w:val="left" w:pos="1418"/>
      </w:tabs>
      <w:ind w:left="-1418"/>
      <w:jc w:val="center"/>
      <w:rPr>
        <w:rFonts w:ascii="Sanskrit Text" w:hAnsi="Sanskrit Text" w:cs="Sanskrit Text"/>
        <w:b/>
        <w:color w:val="538135" w:themeColor="accent6" w:themeShade="BF"/>
        <w:sz w:val="34"/>
        <w:szCs w:val="34"/>
      </w:rPr>
    </w:pPr>
    <w:r>
      <w:rPr>
        <w:rFonts w:ascii="Times New Roman" w:hAnsi="Times New Roman"/>
        <w:noProof/>
        <w:lang w:val="en-GB" w:eastAsia="en-GB"/>
      </w:rPr>
      <w:drawing>
        <wp:anchor distT="0" distB="0" distL="114300" distR="114300" simplePos="0" relativeHeight="251657216" behindDoc="1" locked="0" layoutInCell="1" allowOverlap="1" wp14:anchorId="222C6A4A" wp14:editId="5D4EFCA6">
          <wp:simplePos x="0" y="0"/>
          <wp:positionH relativeFrom="column">
            <wp:posOffset>-18415</wp:posOffset>
          </wp:positionH>
          <wp:positionV relativeFrom="paragraph">
            <wp:posOffset>-17780</wp:posOffset>
          </wp:positionV>
          <wp:extent cx="2880995" cy="617220"/>
          <wp:effectExtent l="0" t="0" r="0" b="0"/>
          <wp:wrapTight wrapText="bothSides">
            <wp:wrapPolygon edited="0">
              <wp:start x="1143" y="0"/>
              <wp:lineTo x="0" y="4000"/>
              <wp:lineTo x="0" y="17333"/>
              <wp:lineTo x="1143" y="20667"/>
              <wp:lineTo x="8998" y="20667"/>
              <wp:lineTo x="19281" y="17333"/>
              <wp:lineTo x="19710" y="14667"/>
              <wp:lineTo x="16282" y="10667"/>
              <wp:lineTo x="21424" y="8000"/>
              <wp:lineTo x="21424" y="2667"/>
              <wp:lineTo x="8998" y="0"/>
              <wp:lineTo x="1143" y="0"/>
            </wp:wrapPolygon>
          </wp:wrapTight>
          <wp:docPr id="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-iF_znak_UK_1c_pos_cz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0995" cy="617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B08F7" w:rsidRPr="00DF16DD">
      <w:rPr>
        <w:rFonts w:ascii="Sanskrit Text" w:hAnsi="Sanskrit Text" w:cs="Sanskrit Text"/>
        <w:b/>
        <w:color w:val="538135" w:themeColor="accent6" w:themeShade="BF"/>
        <w:sz w:val="34"/>
        <w:szCs w:val="34"/>
      </w:rPr>
      <w:t>Katedra botaniky</w:t>
    </w:r>
  </w:p>
  <w:p w14:paraId="66A69F26" w14:textId="4AB2083E" w:rsidR="00BA606C" w:rsidRPr="000A0116" w:rsidRDefault="000749F3" w:rsidP="003C7BC7">
    <w:pPr>
      <w:pStyle w:val="Zhlav"/>
      <w:tabs>
        <w:tab w:val="left" w:pos="1418"/>
      </w:tabs>
      <w:ind w:left="-1418"/>
      <w:jc w:val="center"/>
      <w:rPr>
        <w:rFonts w:ascii="Sanskrit Text" w:hAnsi="Sanskrit Text" w:cs="Sanskrit Text"/>
        <w:b/>
        <w:bCs/>
        <w:color w:val="538135" w:themeColor="accent6" w:themeShade="BF"/>
        <w:sz w:val="34"/>
        <w:szCs w:val="34"/>
      </w:rPr>
    </w:pPr>
    <w:r w:rsidRPr="00777E83">
      <w:rPr>
        <w:rFonts w:ascii="Times New Roman" w:hAnsi="Times New Roman"/>
        <w:noProof/>
        <w:color w:val="538135" w:themeColor="accent6" w:themeShade="BF"/>
        <w:sz w:val="34"/>
        <w:szCs w:val="34"/>
        <w:lang w:val="en-GB" w:eastAsia="en-GB"/>
      </w:rPr>
      <mc:AlternateContent>
        <mc:Choice Requires="wps">
          <w:drawing>
            <wp:anchor distT="0" distB="0" distL="114300" distR="114300" simplePos="0" relativeHeight="251748352" behindDoc="0" locked="0" layoutInCell="1" allowOverlap="1" wp14:anchorId="05D3E412" wp14:editId="6B3657EF">
              <wp:simplePos x="0" y="0"/>
              <wp:positionH relativeFrom="column">
                <wp:posOffset>-198120</wp:posOffset>
              </wp:positionH>
              <wp:positionV relativeFrom="paragraph">
                <wp:posOffset>438150</wp:posOffset>
              </wp:positionV>
              <wp:extent cx="6581140" cy="0"/>
              <wp:effectExtent l="0" t="0" r="29210" b="1905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81140" cy="0"/>
                      </a:xfrm>
                      <a:prstGeom prst="line">
                        <a:avLst/>
                      </a:prstGeom>
                      <a:ln w="22225" cap="rnd"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D39C2D1" id="Přímá spojnice 7" o:spid="_x0000_s1026" style="position:absolute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5.6pt,34.5pt" to="502.6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" strokecolor="#538135 [2409]" strokeweight="1.75pt">
              <v:stroke joinstyle="miter" endcap="round"/>
            </v:line>
          </w:pict>
        </mc:Fallback>
      </mc:AlternateContent>
    </w:r>
    <w:r w:rsidR="00067F5F">
      <w:rPr>
        <w:rFonts w:ascii="Sanskrit Text" w:hAnsi="Sanskrit Text" w:cs="Sanskrit Text"/>
        <w:b/>
        <w:bCs/>
        <w:color w:val="538135" w:themeColor="accent6" w:themeShade="BF"/>
        <w:sz w:val="34"/>
        <w:szCs w:val="34"/>
      </w:rPr>
      <w:t>lichenologick</w:t>
    </w:r>
    <w:r w:rsidR="000A0116" w:rsidRPr="000A0116">
      <w:rPr>
        <w:rFonts w:ascii="Sanskrit Text" w:hAnsi="Sanskrit Text" w:cs="Sanskrit Text"/>
        <w:b/>
        <w:bCs/>
        <w:color w:val="538135" w:themeColor="accent6" w:themeShade="BF"/>
        <w:sz w:val="34"/>
        <w:szCs w:val="34"/>
      </w:rPr>
      <w:t>á pracovní skup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25A83"/>
    <w:multiLevelType w:val="hybridMultilevel"/>
    <w:tmpl w:val="4A8C664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autoHyphenation/>
  <w:consecutiveHyphenLimit w:val="2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QzMjE3NDE0szBT0lEKTi0uzszPAykwrAUAhV9qeiwAAAA="/>
  </w:docVars>
  <w:rsids>
    <w:rsidRoot w:val="00101FC0"/>
    <w:rsid w:val="0004255B"/>
    <w:rsid w:val="00067F5F"/>
    <w:rsid w:val="000749F3"/>
    <w:rsid w:val="00094698"/>
    <w:rsid w:val="000A0116"/>
    <w:rsid w:val="000A6923"/>
    <w:rsid w:val="000B3C45"/>
    <w:rsid w:val="000C7C87"/>
    <w:rsid w:val="000D30B6"/>
    <w:rsid w:val="000E6A3F"/>
    <w:rsid w:val="000E7DDE"/>
    <w:rsid w:val="00101FC0"/>
    <w:rsid w:val="00122D57"/>
    <w:rsid w:val="00132365"/>
    <w:rsid w:val="00146C7D"/>
    <w:rsid w:val="00175875"/>
    <w:rsid w:val="00181388"/>
    <w:rsid w:val="001A4FAC"/>
    <w:rsid w:val="0020384E"/>
    <w:rsid w:val="00223958"/>
    <w:rsid w:val="00233118"/>
    <w:rsid w:val="002549E1"/>
    <w:rsid w:val="002815E8"/>
    <w:rsid w:val="002A6803"/>
    <w:rsid w:val="002C2E78"/>
    <w:rsid w:val="002F3F96"/>
    <w:rsid w:val="003751C8"/>
    <w:rsid w:val="0037600F"/>
    <w:rsid w:val="00377110"/>
    <w:rsid w:val="00387808"/>
    <w:rsid w:val="003A131B"/>
    <w:rsid w:val="003C4980"/>
    <w:rsid w:val="003C5C39"/>
    <w:rsid w:val="003C7BC7"/>
    <w:rsid w:val="00437C6D"/>
    <w:rsid w:val="00437D32"/>
    <w:rsid w:val="004421B2"/>
    <w:rsid w:val="00442C39"/>
    <w:rsid w:val="00471AD5"/>
    <w:rsid w:val="004942A3"/>
    <w:rsid w:val="004A34F4"/>
    <w:rsid w:val="004C5F53"/>
    <w:rsid w:val="00561FDC"/>
    <w:rsid w:val="00591EDD"/>
    <w:rsid w:val="005D0DBE"/>
    <w:rsid w:val="00613380"/>
    <w:rsid w:val="0067594B"/>
    <w:rsid w:val="006D6CED"/>
    <w:rsid w:val="006E275B"/>
    <w:rsid w:val="007217A5"/>
    <w:rsid w:val="00727624"/>
    <w:rsid w:val="00777E83"/>
    <w:rsid w:val="007B6854"/>
    <w:rsid w:val="007D15B5"/>
    <w:rsid w:val="00851FC2"/>
    <w:rsid w:val="008B49E5"/>
    <w:rsid w:val="008D447B"/>
    <w:rsid w:val="00930E78"/>
    <w:rsid w:val="00991AA8"/>
    <w:rsid w:val="009B159F"/>
    <w:rsid w:val="00A14828"/>
    <w:rsid w:val="00A209C5"/>
    <w:rsid w:val="00A246C5"/>
    <w:rsid w:val="00A365B9"/>
    <w:rsid w:val="00A37D38"/>
    <w:rsid w:val="00A86703"/>
    <w:rsid w:val="00AB7EE1"/>
    <w:rsid w:val="00AD21A2"/>
    <w:rsid w:val="00B161C9"/>
    <w:rsid w:val="00BA606C"/>
    <w:rsid w:val="00BB08F7"/>
    <w:rsid w:val="00BD04CE"/>
    <w:rsid w:val="00BD791F"/>
    <w:rsid w:val="00C233BB"/>
    <w:rsid w:val="00C31BBA"/>
    <w:rsid w:val="00CA37B8"/>
    <w:rsid w:val="00D14AA0"/>
    <w:rsid w:val="00D3185E"/>
    <w:rsid w:val="00D475F1"/>
    <w:rsid w:val="00D636ED"/>
    <w:rsid w:val="00D90113"/>
    <w:rsid w:val="00DE4233"/>
    <w:rsid w:val="00DE6745"/>
    <w:rsid w:val="00DF16DD"/>
    <w:rsid w:val="00E17F66"/>
    <w:rsid w:val="00E714B1"/>
    <w:rsid w:val="00E76A19"/>
    <w:rsid w:val="00EB1384"/>
    <w:rsid w:val="00ED52C5"/>
    <w:rsid w:val="00F23F07"/>
    <w:rsid w:val="00F75006"/>
    <w:rsid w:val="00F844F5"/>
    <w:rsid w:val="00FA24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916C92E"/>
  <w15:docId w15:val="{1F3DB302-3341-483A-9837-CAF5F0F19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B49E5"/>
  </w:style>
  <w:style w:type="paragraph" w:styleId="Zpat">
    <w:name w:val="footer"/>
    <w:basedOn w:val="Normln"/>
    <w:link w:val="ZpatChar"/>
    <w:uiPriority w:val="99"/>
    <w:unhideWhenUsed/>
    <w:rsid w:val="008B49E5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B49E5"/>
  </w:style>
  <w:style w:type="character" w:styleId="slostrnky">
    <w:name w:val="page number"/>
    <w:basedOn w:val="Standardnpsmoodstavce"/>
    <w:uiPriority w:val="99"/>
    <w:semiHidden/>
    <w:unhideWhenUsed/>
    <w:rsid w:val="003C5C39"/>
  </w:style>
  <w:style w:type="table" w:styleId="Mkatabulky">
    <w:name w:val="Table Grid"/>
    <w:basedOn w:val="Normlntabulka"/>
    <w:uiPriority w:val="39"/>
    <w:rsid w:val="00F23F0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4C5F53"/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5F53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67F5F"/>
    <w:pPr>
      <w:spacing w:after="160" w:line="256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4D6B423-F306-4763-AA3B-400B03BC9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ežalová Adéla</dc:creator>
  <cp:keywords/>
  <dc:description/>
  <cp:lastModifiedBy>Jana</cp:lastModifiedBy>
  <cp:revision>4</cp:revision>
  <cp:lastPrinted>2019-10-23T10:54:00Z</cp:lastPrinted>
  <dcterms:created xsi:type="dcterms:W3CDTF">2020-11-11T17:51:00Z</dcterms:created>
  <dcterms:modified xsi:type="dcterms:W3CDTF">2020-11-13T22:32:00Z</dcterms:modified>
</cp:coreProperties>
</file>